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203714" w14:textId="77777777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>МІНІСТЕРСТВО ОСВІТИ І НАУКИ УКРАЇНИ</w:t>
      </w:r>
    </w:p>
    <w:p w14:paraId="12EDEB1C" w14:textId="77777777" w:rsidR="00845B11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>Київський національний університет технологій та дизайну</w:t>
      </w:r>
    </w:p>
    <w:p w14:paraId="6C9A2535" w14:textId="77777777" w:rsidR="00EB6E7E" w:rsidRDefault="00EB6E7E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092526B" w14:textId="77777777" w:rsidR="00EB6E7E" w:rsidRDefault="00EB6E7E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7A9F32E" w14:textId="77777777" w:rsidR="0090667F" w:rsidRPr="00EB6E7E" w:rsidRDefault="0028766E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B6E7E">
        <w:rPr>
          <w:rFonts w:ascii="Times New Roman" w:hAnsi="Times New Roman" w:cs="Times New Roman"/>
          <w:b/>
          <w:sz w:val="28"/>
          <w:szCs w:val="28"/>
        </w:rPr>
        <w:t xml:space="preserve">Модуль Жана Моне </w:t>
      </w:r>
    </w:p>
    <w:p w14:paraId="4C6159ED" w14:textId="4DE31FED" w:rsidR="00DE2135" w:rsidRPr="00EB6E7E" w:rsidRDefault="0028766E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B6E7E">
        <w:rPr>
          <w:rFonts w:ascii="Times New Roman" w:hAnsi="Times New Roman" w:cs="Times New Roman"/>
          <w:b/>
          <w:sz w:val="28"/>
          <w:szCs w:val="28"/>
        </w:rPr>
        <w:t>«Роль захисту споживачів фінансових послуг для фінансової стабільності в цифрову епоху: європейські підходи»</w:t>
      </w:r>
    </w:p>
    <w:p w14:paraId="57303C6D" w14:textId="77777777" w:rsidR="00057C56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3B4FE48E" w14:textId="77777777" w:rsidR="001421F1" w:rsidRPr="0090667F" w:rsidRDefault="001421F1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708B1103" w14:textId="77777777" w:rsidR="00057C56" w:rsidRPr="0090667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2218A41E" w14:textId="77777777" w:rsidR="00057C56" w:rsidRPr="0090667F" w:rsidRDefault="00D102BF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 wp14:anchorId="74BACFEF" wp14:editId="3DC7EFF2">
            <wp:extent cx="4455966" cy="914400"/>
            <wp:effectExtent l="0" t="0" r="0" b="0"/>
            <wp:docPr id="1" name="Рисунок 1" descr="With the support of the Erasmus+ Programme of the European Union logo with text on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th the support of the Erasmus+ Programme of the European Union logo with text on the righ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1" cy="91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CC879" w14:textId="77777777" w:rsidR="00057C56" w:rsidRPr="0090667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50839EED" w14:textId="77777777" w:rsidR="00057C56" w:rsidRPr="0090667F" w:rsidRDefault="00057C56" w:rsidP="00BF7EC4">
      <w:pPr>
        <w:widowControl w:val="0"/>
        <w:spacing w:before="80" w:after="80" w:line="240" w:lineRule="auto"/>
        <w:rPr>
          <w:rFonts w:ascii="Times New Roman" w:hAnsi="Times New Roman" w:cs="Times New Roman"/>
          <w:sz w:val="28"/>
          <w:szCs w:val="28"/>
        </w:rPr>
      </w:pPr>
    </w:p>
    <w:p w14:paraId="72DEDE91" w14:textId="10CDB08C" w:rsid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 xml:space="preserve">ПРОГРАМА </w:t>
      </w:r>
      <w:r w:rsidR="00F92CE9">
        <w:rPr>
          <w:rFonts w:ascii="Times New Roman" w:hAnsi="Times New Roman" w:cs="Times New Roman"/>
          <w:b/>
          <w:bCs/>
          <w:sz w:val="28"/>
          <w:szCs w:val="28"/>
        </w:rPr>
        <w:t>ВОРКШОПУ</w:t>
      </w:r>
    </w:p>
    <w:p w14:paraId="3DFAAC46" w14:textId="4F646F50" w:rsidR="00F92CE9" w:rsidRDefault="00F92CE9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для </w:t>
      </w:r>
      <w:r w:rsidR="00DB0602">
        <w:rPr>
          <w:rFonts w:ascii="Times New Roman" w:hAnsi="Times New Roman" w:cs="Times New Roman"/>
          <w:b/>
          <w:bCs/>
          <w:sz w:val="28"/>
          <w:szCs w:val="28"/>
        </w:rPr>
        <w:t>літніх людей</w:t>
      </w:r>
    </w:p>
    <w:p w14:paraId="17317CCE" w14:textId="77777777" w:rsidR="00F92CE9" w:rsidRPr="0090667F" w:rsidRDefault="00F92CE9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E70E126" w14:textId="77777777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 xml:space="preserve">«Удосконалення практики захисту прав споживачів фінансових послуг в умовах </w:t>
      </w:r>
      <w:proofErr w:type="spellStart"/>
      <w:r w:rsidRPr="0090667F">
        <w:rPr>
          <w:rFonts w:ascii="Times New Roman" w:hAnsi="Times New Roman" w:cs="Times New Roman"/>
          <w:b/>
          <w:bCs/>
          <w:sz w:val="28"/>
          <w:szCs w:val="28"/>
        </w:rPr>
        <w:t>цифровізації</w:t>
      </w:r>
      <w:proofErr w:type="spellEnd"/>
      <w:r w:rsidRPr="0090667F">
        <w:rPr>
          <w:rFonts w:ascii="Times New Roman" w:hAnsi="Times New Roman" w:cs="Times New Roman"/>
          <w:b/>
          <w:bCs/>
          <w:sz w:val="28"/>
          <w:szCs w:val="28"/>
        </w:rPr>
        <w:t xml:space="preserve"> та європейського поступу України»</w:t>
      </w:r>
    </w:p>
    <w:p w14:paraId="7B7A7167" w14:textId="77777777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4C446E3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8E0633C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34BB670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AA29EA9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BAD872C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B276B4B" w14:textId="77777777" w:rsidR="00AB489D" w:rsidRPr="0090667F" w:rsidRDefault="00AB489D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24BDA97" w14:textId="77777777" w:rsidR="00AB489D" w:rsidRPr="0090667F" w:rsidRDefault="00AB489D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0D8B21" w14:textId="77777777" w:rsidR="00AB489D" w:rsidRPr="0090667F" w:rsidRDefault="00AB489D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99F3447" w14:textId="77777777" w:rsidR="00AB489D" w:rsidRPr="0090667F" w:rsidRDefault="00AB489D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2F2281B" w14:textId="35F63244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F3234F" w14:textId="4A9E67EA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A054A29" w14:textId="77FACBAD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B64A24F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320125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062A61D" w14:textId="68952EE4" w:rsidR="00057C56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 xml:space="preserve">м. Київ, </w:t>
      </w:r>
      <w:r w:rsidR="00EB6E7E">
        <w:rPr>
          <w:rFonts w:ascii="Times New Roman" w:hAnsi="Times New Roman" w:cs="Times New Roman"/>
          <w:b/>
          <w:bCs/>
          <w:sz w:val="28"/>
          <w:szCs w:val="28"/>
        </w:rPr>
        <w:t xml:space="preserve">квітень </w:t>
      </w:r>
      <w:r w:rsidR="00DE2135" w:rsidRPr="007A7DEA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EB6E7E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DE2135" w:rsidRPr="007A7DEA">
        <w:rPr>
          <w:rFonts w:ascii="Times New Roman" w:hAnsi="Times New Roman" w:cs="Times New Roman"/>
          <w:b/>
          <w:bCs/>
          <w:sz w:val="28"/>
          <w:szCs w:val="28"/>
        </w:rPr>
        <w:t> р.</w:t>
      </w:r>
      <w:r w:rsidR="00057C56" w:rsidRPr="009066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br w:type="page"/>
      </w:r>
    </w:p>
    <w:p w14:paraId="638B4674" w14:textId="77777777" w:rsidR="00D102BF" w:rsidRPr="0090667F" w:rsidRDefault="00D102BF" w:rsidP="0090667F">
      <w:pPr>
        <w:widowControl w:val="0"/>
        <w:spacing w:before="80" w:after="8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90667F">
        <w:rPr>
          <w:rFonts w:ascii="Times New Roman" w:hAnsi="Times New Roman" w:cs="Times New Roman"/>
          <w:noProof/>
          <w:sz w:val="28"/>
          <w:szCs w:val="28"/>
          <w:lang w:eastAsia="uk-UA"/>
        </w:rPr>
        <w:lastRenderedPageBreak/>
        <w:drawing>
          <wp:inline distT="0" distB="0" distL="0" distR="0" wp14:anchorId="3A4CF4F3" wp14:editId="355DE68B">
            <wp:extent cx="4455966" cy="914400"/>
            <wp:effectExtent l="0" t="0" r="0" b="0"/>
            <wp:docPr id="2" name="Рисунок 2" descr="With the support of the Erasmus+ Programme of the European Union logo with text on the 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th the support of the Erasmus+ Programme of the European Union logo with text on the righ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1" cy="916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71C7F" w14:textId="77777777" w:rsidR="009604CC" w:rsidRDefault="009604CC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lang w:val="ru-RU"/>
        </w:rPr>
        <w:t>Воркшоп</w:t>
      </w:r>
      <w:proofErr w:type="spellEnd"/>
      <w:r w:rsidR="00057C56" w:rsidRPr="0090667F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 xml:space="preserve"> </w:t>
      </w:r>
    </w:p>
    <w:p w14:paraId="711AB884" w14:textId="037D23EF" w:rsidR="00057C56" w:rsidRDefault="009604CC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9604CC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з питань споживання фінансових послуг у цифрову еру та захисту споживачів фінансових послуг</w:t>
      </w:r>
    </w:p>
    <w:p w14:paraId="72D83B99" w14:textId="2C6D9C9F" w:rsidR="009604CC" w:rsidRPr="0090667F" w:rsidRDefault="009604CC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 xml:space="preserve">для </w:t>
      </w:r>
      <w:r w:rsidR="00691007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літніх людей</w:t>
      </w:r>
    </w:p>
    <w:p w14:paraId="661C0042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</w:p>
    <w:p w14:paraId="2B590283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</w:p>
    <w:p w14:paraId="29258927" w14:textId="5B42C3A9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в рамках впровадження </w:t>
      </w:r>
      <w:r w:rsidR="00AB489D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br/>
        <w:t>у</w:t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Київському національному університеті технологій та дизайну </w:t>
      </w:r>
      <w:r w:rsidR="00355725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br/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Модул</w:t>
      </w:r>
      <w:r w:rsidR="00355725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я</w:t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Жана Моне </w:t>
      </w:r>
      <w:r w:rsidR="00A5249B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«</w:t>
      </w: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Роль захисту споживачів фінансових послуг для фінансової стабільності в цифрову епоху: європейські підходи</w:t>
      </w:r>
      <w:r w:rsidR="00A5249B"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»</w:t>
      </w:r>
    </w:p>
    <w:p w14:paraId="200B77E9" w14:textId="77777777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90667F">
        <w:rPr>
          <w:rFonts w:ascii="Times New Roman" w:hAnsi="Times New Roman" w:cs="Times New Roman"/>
          <w:i/>
          <w:iCs/>
          <w:color w:val="000000"/>
          <w:sz w:val="28"/>
          <w:szCs w:val="28"/>
        </w:rPr>
        <w:t>620509-EPP-1-2020-1-UA-EPPJMO-MODULE</w:t>
      </w:r>
    </w:p>
    <w:p w14:paraId="7303D7D8" w14:textId="10C22672" w:rsidR="00057C56" w:rsidRPr="0090667F" w:rsidRDefault="00057C56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</w:p>
    <w:p w14:paraId="0349A881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</w:p>
    <w:p w14:paraId="28B3A1EF" w14:textId="77777777" w:rsidR="00BF7EC4" w:rsidRPr="0090667F" w:rsidRDefault="00BF7EC4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</w:p>
    <w:p w14:paraId="3A520FC7" w14:textId="600B47FA" w:rsidR="00EB6E7E" w:rsidRDefault="009604CC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</w:pPr>
      <w:proofErr w:type="spellStart"/>
      <w:r w:rsidRPr="0069100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>Воркшоп</w:t>
      </w:r>
      <w:proofErr w:type="spellEnd"/>
      <w:r w:rsidRPr="0069100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 xml:space="preserve"> відбудеться</w:t>
      </w:r>
      <w:r w:rsidR="00DE2135" w:rsidRPr="0069100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 xml:space="preserve"> </w:t>
      </w:r>
      <w:r w:rsidR="00EB6E7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>14 квітня 2023 року</w:t>
      </w:r>
    </w:p>
    <w:p w14:paraId="757C6E21" w14:textId="7934220D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69100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>в режимі онлайн</w:t>
      </w:r>
      <w:r w:rsidR="00355725" w:rsidRPr="0069100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>-</w:t>
      </w:r>
      <w:r w:rsidRPr="0069100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>включення 1</w:t>
      </w:r>
      <w:r w:rsidR="002259B0" w:rsidRPr="0069100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>1</w:t>
      </w:r>
      <w:r w:rsidRPr="0069100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>.00 – 1</w:t>
      </w:r>
      <w:r w:rsidR="00E02309" w:rsidRPr="0069100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>5</w:t>
      </w:r>
      <w:r w:rsidRPr="0069100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uk-UA"/>
        </w:rPr>
        <w:t>.00.</w:t>
      </w:r>
    </w:p>
    <w:p w14:paraId="4199E126" w14:textId="77777777" w:rsidR="00DE2135" w:rsidRPr="0090667F" w:rsidRDefault="00DE2135" w:rsidP="00BF7EC4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90667F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 xml:space="preserve">Лінк підключення до конференції </w:t>
      </w:r>
      <w:proofErr w:type="spellStart"/>
      <w:r w:rsidRPr="0090667F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>Google-Meet</w:t>
      </w:r>
      <w:proofErr w:type="spellEnd"/>
      <w:r w:rsidRPr="0090667F">
        <w:rPr>
          <w:rFonts w:ascii="Times New Roman" w:eastAsia="Times New Roman" w:hAnsi="Times New Roman" w:cs="Times New Roman"/>
          <w:color w:val="000000"/>
          <w:sz w:val="28"/>
          <w:szCs w:val="28"/>
          <w:lang w:eastAsia="uk-UA"/>
        </w:rPr>
        <w:t>:</w:t>
      </w:r>
    </w:p>
    <w:p w14:paraId="0B39119E" w14:textId="72243996" w:rsidR="007A7DEA" w:rsidRPr="007A7DEA" w:rsidRDefault="007A7DEA" w:rsidP="007A7DEA">
      <w:pPr>
        <w:widowControl w:val="0"/>
        <w:spacing w:before="80" w:after="8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  <w:lang w:eastAsia="uk-UA"/>
        </w:rPr>
      </w:pPr>
      <w:r w:rsidRPr="007A7DEA"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  <w:lang w:eastAsia="uk-UA"/>
        </w:rPr>
        <w:t xml:space="preserve"> https://meet.google.com/dqg-dcvn-ohi</w:t>
      </w:r>
    </w:p>
    <w:p w14:paraId="6E55140F" w14:textId="72C21B03" w:rsidR="00BF7EC4" w:rsidRPr="0090667F" w:rsidRDefault="00BF7EC4" w:rsidP="007A7DEA">
      <w:pPr>
        <w:widowControl w:val="0"/>
        <w:spacing w:before="80" w:after="8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>Запрошуються викладачі, аспіранти, студенти, усі бажаючі.</w:t>
      </w:r>
    </w:p>
    <w:p w14:paraId="0E21E049" w14:textId="3480F7DF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2B2052B" w14:textId="3BD1FC1C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1C18E34" w14:textId="77777777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EC2358A" w14:textId="50EF79D6" w:rsidR="00BF7EC4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 xml:space="preserve">Основний модератор: </w:t>
      </w:r>
    </w:p>
    <w:p w14:paraId="20F789DC" w14:textId="6F0D884E" w:rsidR="00EB6E7E" w:rsidRPr="0090667F" w:rsidRDefault="00EB6E7E" w:rsidP="00EB6E7E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>Антоніна ВЕРГУН</w:t>
      </w:r>
      <w:r w:rsidRPr="0090667F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 xml:space="preserve">координатор проєкту, </w:t>
      </w:r>
      <w:r w:rsidRPr="0090667F">
        <w:rPr>
          <w:rFonts w:ascii="Times New Roman" w:hAnsi="Times New Roman" w:cs="Times New Roman"/>
          <w:sz w:val="28"/>
          <w:szCs w:val="28"/>
        </w:rPr>
        <w:t>Київський національний університет технологій та дизайну, кандидат економічних наук, доцент</w:t>
      </w:r>
    </w:p>
    <w:p w14:paraId="2BD53A62" w14:textId="77777777" w:rsidR="00EB6E7E" w:rsidRPr="0090667F" w:rsidRDefault="00EB6E7E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D3C4A72" w14:textId="77777777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sz w:val="28"/>
          <w:szCs w:val="28"/>
        </w:rPr>
        <w:t>Модератори:</w:t>
      </w:r>
    </w:p>
    <w:p w14:paraId="2D00BA2D" w14:textId="08083AFE" w:rsidR="00BF7EC4" w:rsidRPr="0090667F" w:rsidRDefault="0090667F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>Ірина ТАРАСЕНКО</w:t>
      </w:r>
      <w:r w:rsidR="00BF7EC4" w:rsidRPr="0090667F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доктор економічних наук, професор</w:t>
      </w:r>
    </w:p>
    <w:p w14:paraId="7DBD6F95" w14:textId="0CB8C0B4" w:rsidR="00BF7EC4" w:rsidRPr="0090667F" w:rsidRDefault="00BF7EC4" w:rsidP="00BF7EC4">
      <w:pPr>
        <w:widowControl w:val="0"/>
        <w:spacing w:before="80" w:after="8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0667F">
        <w:rPr>
          <w:rFonts w:ascii="Times New Roman" w:hAnsi="Times New Roman" w:cs="Times New Roman"/>
          <w:b/>
          <w:bCs/>
          <w:sz w:val="28"/>
          <w:szCs w:val="28"/>
        </w:rPr>
        <w:t xml:space="preserve">Андрій </w:t>
      </w:r>
      <w:r w:rsidR="0090667F" w:rsidRPr="0090667F">
        <w:rPr>
          <w:rFonts w:ascii="Times New Roman" w:hAnsi="Times New Roman" w:cs="Times New Roman"/>
          <w:b/>
          <w:bCs/>
          <w:sz w:val="28"/>
          <w:szCs w:val="28"/>
        </w:rPr>
        <w:t>СЕМЕНОГ</w:t>
      </w:r>
      <w:r w:rsidRPr="0090667F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</w:p>
    <w:p w14:paraId="51130F5B" w14:textId="77777777" w:rsidR="00BF7EC4" w:rsidRDefault="00BF7EC4">
      <w:pPr>
        <w:rPr>
          <w:rFonts w:ascii="Arial Narrow" w:hAnsi="Arial Narrow" w:cs="Times New Roman"/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br w:type="page"/>
      </w:r>
    </w:p>
    <w:p w14:paraId="46EBA882" w14:textId="608DAA4C" w:rsidR="009604CC" w:rsidRPr="00691007" w:rsidRDefault="009604CC" w:rsidP="007A7DEA">
      <w:pPr>
        <w:widowControl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</w:pPr>
      <w:r w:rsidRPr="00691007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lastRenderedPageBreak/>
        <w:t xml:space="preserve">Програма </w:t>
      </w:r>
      <w:proofErr w:type="spellStart"/>
      <w:r w:rsidRPr="00691007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  <w:lang w:val="ru-RU"/>
        </w:rPr>
        <w:t>Воркшопу</w:t>
      </w:r>
      <w:proofErr w:type="spellEnd"/>
      <w:r w:rsidRPr="00691007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 xml:space="preserve"> </w:t>
      </w:r>
    </w:p>
    <w:p w14:paraId="53CBCF4C" w14:textId="633CA50B" w:rsidR="00BF7EC4" w:rsidRPr="00563CC2" w:rsidRDefault="009604CC" w:rsidP="007A7DEA">
      <w:pPr>
        <w:widowControl w:val="0"/>
        <w:spacing w:after="0" w:line="240" w:lineRule="auto"/>
        <w:jc w:val="center"/>
        <w:rPr>
          <w:rFonts w:ascii="Arial Narrow" w:hAnsi="Arial Narrow"/>
          <w:b/>
          <w:bCs/>
          <w:i/>
          <w:iCs/>
          <w:color w:val="000000"/>
          <w:sz w:val="28"/>
          <w:szCs w:val="28"/>
        </w:rPr>
      </w:pPr>
      <w:r w:rsidRPr="009604CC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>з питань споживання фінансових послуг у цифрову еру та захисту споживачів фінансових послуг</w:t>
      </w:r>
      <w:r w:rsidR="00691007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</w:rPr>
        <w:t xml:space="preserve"> </w:t>
      </w:r>
      <w:r w:rsidR="00F92CE9" w:rsidRPr="00691007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t>(</w:t>
      </w:r>
      <w:r w:rsidRPr="00691007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t xml:space="preserve">для </w:t>
      </w:r>
      <w:r w:rsidR="002F44D1" w:rsidRPr="00691007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t>літніх людей</w:t>
      </w:r>
      <w:r w:rsidR="00F92CE9" w:rsidRPr="00691007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t>)</w:t>
      </w:r>
    </w:p>
    <w:p w14:paraId="50930DB0" w14:textId="77777777" w:rsidR="00BF7EC4" w:rsidRPr="00691007" w:rsidRDefault="00BF7EC4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E5BF29D" w14:textId="0CD57250" w:rsidR="0089619A" w:rsidRPr="00691007" w:rsidRDefault="0089619A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91007">
        <w:rPr>
          <w:rFonts w:ascii="Times New Roman" w:hAnsi="Times New Roman" w:cs="Times New Roman"/>
          <w:b/>
          <w:bCs/>
          <w:sz w:val="28"/>
          <w:szCs w:val="28"/>
        </w:rPr>
        <w:t xml:space="preserve">Олександра </w:t>
      </w:r>
      <w:proofErr w:type="spellStart"/>
      <w:r w:rsidRPr="00691007">
        <w:rPr>
          <w:rFonts w:ascii="Times New Roman" w:hAnsi="Times New Roman" w:cs="Times New Roman"/>
          <w:b/>
          <w:bCs/>
          <w:sz w:val="28"/>
          <w:szCs w:val="28"/>
        </w:rPr>
        <w:t>Ольшанська</w:t>
      </w:r>
      <w:proofErr w:type="spellEnd"/>
      <w:r w:rsidRPr="00691007">
        <w:rPr>
          <w:rFonts w:ascii="Times New Roman" w:hAnsi="Times New Roman" w:cs="Times New Roman"/>
          <w:sz w:val="28"/>
          <w:szCs w:val="28"/>
        </w:rPr>
        <w:t xml:space="preserve">, Київський національний університет технологій та дизайну, доктор економічних наук, професор, декан факультету </w:t>
      </w:r>
      <w:r w:rsidR="008C7645" w:rsidRPr="00691007">
        <w:rPr>
          <w:rFonts w:ascii="Times New Roman" w:hAnsi="Times New Roman" w:cs="Times New Roman"/>
          <w:sz w:val="28"/>
          <w:szCs w:val="28"/>
        </w:rPr>
        <w:t xml:space="preserve">економіки </w:t>
      </w:r>
      <w:r w:rsidRPr="00691007">
        <w:rPr>
          <w:rFonts w:ascii="Times New Roman" w:hAnsi="Times New Roman" w:cs="Times New Roman"/>
          <w:sz w:val="28"/>
          <w:szCs w:val="28"/>
        </w:rPr>
        <w:t>та бізнесу</w:t>
      </w:r>
    </w:p>
    <w:p w14:paraId="0151CC3B" w14:textId="4CA3F51E" w:rsidR="00BF7EC4" w:rsidRPr="00691007" w:rsidRDefault="00BF7EC4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«Вітальне слово. Модуль Жана Моне як важливий напрям </w:t>
      </w:r>
      <w:proofErr w:type="spellStart"/>
      <w:r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>освітньо</w:t>
      </w:r>
      <w:proofErr w:type="spellEnd"/>
      <w:r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>-наукової діяльності факультету економіки та бізнесу Київського національного університету технологій та дизайну»</w:t>
      </w:r>
    </w:p>
    <w:p w14:paraId="56F59D37" w14:textId="0D303145" w:rsidR="00625F2F" w:rsidRPr="00691007" w:rsidRDefault="00625F2F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A6AC573" w14:textId="22539A40" w:rsidR="00691007" w:rsidRPr="00691007" w:rsidRDefault="00691007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91007">
        <w:rPr>
          <w:rFonts w:ascii="Times New Roman" w:hAnsi="Times New Roman" w:cs="Times New Roman"/>
          <w:b/>
          <w:bCs/>
          <w:sz w:val="28"/>
          <w:szCs w:val="28"/>
        </w:rPr>
        <w:t xml:space="preserve">Антоніна </w:t>
      </w:r>
      <w:r w:rsidR="0033237D" w:rsidRPr="00691007">
        <w:rPr>
          <w:rFonts w:ascii="Times New Roman" w:hAnsi="Times New Roman" w:cs="Times New Roman"/>
          <w:b/>
          <w:bCs/>
          <w:sz w:val="28"/>
          <w:szCs w:val="28"/>
        </w:rPr>
        <w:t>ВЕРГУН</w:t>
      </w:r>
      <w:r w:rsidRPr="00691007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</w:p>
    <w:p w14:paraId="4D25A531" w14:textId="4039140E" w:rsidR="00691007" w:rsidRPr="00691007" w:rsidRDefault="00691007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>«</w:t>
      </w:r>
      <w:r w:rsidR="007A7DEA">
        <w:rPr>
          <w:rFonts w:ascii="Times New Roman" w:hAnsi="Times New Roman" w:cs="Times New Roman"/>
          <w:b/>
          <w:bCs/>
          <w:i/>
          <w:iCs/>
          <w:sz w:val="28"/>
          <w:szCs w:val="28"/>
        </w:rPr>
        <w:t>Світова та національна п</w:t>
      </w:r>
      <w:r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рактика захисту прав споживачів фінансових послуг у сфері недержавного пенсійного забезпечення» </w:t>
      </w:r>
    </w:p>
    <w:p w14:paraId="7611FFBF" w14:textId="77777777" w:rsidR="00691007" w:rsidRDefault="00691007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</w:p>
    <w:p w14:paraId="4F2D6F2A" w14:textId="5795AF12" w:rsidR="0033237D" w:rsidRPr="00691007" w:rsidRDefault="0033237D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91007">
        <w:rPr>
          <w:rFonts w:ascii="Times New Roman" w:hAnsi="Times New Roman" w:cs="Times New Roman"/>
          <w:b/>
          <w:bCs/>
          <w:sz w:val="28"/>
          <w:szCs w:val="28"/>
        </w:rPr>
        <w:t>Ірина ТАРАСЕНКО</w:t>
      </w:r>
      <w:r w:rsidRPr="00691007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доктор економічних наук, професор</w:t>
      </w:r>
    </w:p>
    <w:p w14:paraId="1D0E7A6C" w14:textId="77777777" w:rsidR="0033237D" w:rsidRPr="00691007" w:rsidRDefault="0033237D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691007">
        <w:rPr>
          <w:rFonts w:ascii="Times New Roman" w:hAnsi="Times New Roman" w:cs="Times New Roman"/>
          <w:b/>
          <w:i/>
          <w:sz w:val="28"/>
          <w:szCs w:val="28"/>
        </w:rPr>
        <w:t>«Правове забезпечення та механізми захисту прав споживачів в ЄС та Україні»</w:t>
      </w:r>
    </w:p>
    <w:p w14:paraId="2FEAB9A6" w14:textId="77777777" w:rsidR="0033237D" w:rsidRPr="00691007" w:rsidRDefault="0033237D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</w:p>
    <w:p w14:paraId="11A57C72" w14:textId="7F82542A" w:rsidR="00691007" w:rsidRPr="00691007" w:rsidRDefault="00691007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91007">
        <w:rPr>
          <w:rFonts w:ascii="Times New Roman" w:hAnsi="Times New Roman" w:cs="Times New Roman"/>
          <w:b/>
          <w:bCs/>
          <w:iCs/>
          <w:sz w:val="28"/>
          <w:szCs w:val="28"/>
        </w:rPr>
        <w:t>Андрій</w:t>
      </w:r>
      <w:r w:rsidR="0033237D" w:rsidRPr="0033237D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 </w:t>
      </w:r>
      <w:r w:rsidR="0033237D" w:rsidRPr="00691007">
        <w:rPr>
          <w:rFonts w:ascii="Times New Roman" w:hAnsi="Times New Roman" w:cs="Times New Roman"/>
          <w:b/>
          <w:bCs/>
          <w:iCs/>
          <w:sz w:val="28"/>
          <w:szCs w:val="28"/>
        </w:rPr>
        <w:t>СЕМЕНОГ</w:t>
      </w:r>
      <w:r w:rsidRPr="00691007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, </w:t>
      </w:r>
      <w:r w:rsidRPr="00691007">
        <w:rPr>
          <w:rFonts w:ascii="Times New Roman" w:hAnsi="Times New Roman" w:cs="Times New Roman"/>
          <w:bCs/>
          <w:iCs/>
          <w:sz w:val="28"/>
          <w:szCs w:val="28"/>
        </w:rPr>
        <w:t>Сумський державний університет</w:t>
      </w:r>
      <w:r w:rsidRPr="00691007">
        <w:rPr>
          <w:rFonts w:ascii="Times New Roman" w:hAnsi="Times New Roman" w:cs="Times New Roman"/>
          <w:sz w:val="28"/>
          <w:szCs w:val="28"/>
        </w:rPr>
        <w:t>, кандидат економічних наук, доцент</w:t>
      </w:r>
    </w:p>
    <w:p w14:paraId="14A3D39E" w14:textId="77777777" w:rsidR="00691007" w:rsidRPr="00691007" w:rsidRDefault="00691007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691007">
        <w:rPr>
          <w:rFonts w:ascii="Times New Roman" w:hAnsi="Times New Roman" w:cs="Times New Roman"/>
          <w:b/>
          <w:i/>
          <w:sz w:val="28"/>
          <w:szCs w:val="28"/>
        </w:rPr>
        <w:t>«Етика та ризики сучасних технологічних рішень у фінансовій та банківській сферах»</w:t>
      </w:r>
    </w:p>
    <w:p w14:paraId="56745869" w14:textId="77777777" w:rsidR="00424B4D" w:rsidRDefault="00424B4D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4D55C90" w14:textId="5C8D7C6B" w:rsidR="001421F1" w:rsidRDefault="001421F1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ПРОШЕНІ ДОПОВІДАЧІ:</w:t>
      </w:r>
    </w:p>
    <w:p w14:paraId="6EF4A585" w14:textId="77777777" w:rsidR="00EB6E7E" w:rsidRDefault="00EB6E7E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A7EDBFF" w14:textId="255F38EF" w:rsidR="00EB6E7E" w:rsidRPr="00EB6E7E" w:rsidRDefault="00EB6E7E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Людмила БРАЖНИК, </w:t>
      </w:r>
      <w:r w:rsidR="00D553DF">
        <w:rPr>
          <w:rFonts w:ascii="Times New Roman" w:hAnsi="Times New Roman" w:cs="Times New Roman"/>
          <w:sz w:val="28"/>
          <w:szCs w:val="28"/>
        </w:rPr>
        <w:t>Полтавський державний аграрний університет,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691007">
        <w:rPr>
          <w:rFonts w:ascii="Times New Roman" w:hAnsi="Times New Roman" w:cs="Times New Roman"/>
          <w:sz w:val="28"/>
          <w:szCs w:val="28"/>
        </w:rPr>
        <w:t>кандидат економічних наук, доцент</w:t>
      </w:r>
    </w:p>
    <w:p w14:paraId="2FCAA911" w14:textId="77777777" w:rsidR="00EB6E7E" w:rsidRDefault="00EB6E7E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40370AC" w14:textId="5FE8D852" w:rsidR="0083467A" w:rsidRPr="00691007" w:rsidRDefault="0083467A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91007">
        <w:rPr>
          <w:rFonts w:ascii="Times New Roman" w:hAnsi="Times New Roman" w:cs="Times New Roman"/>
          <w:b/>
          <w:sz w:val="28"/>
          <w:szCs w:val="28"/>
        </w:rPr>
        <w:t>Юлія</w:t>
      </w:r>
      <w:r w:rsidR="0033237D" w:rsidRPr="0033237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3237D" w:rsidRPr="00691007">
        <w:rPr>
          <w:rFonts w:ascii="Times New Roman" w:hAnsi="Times New Roman" w:cs="Times New Roman"/>
          <w:b/>
          <w:sz w:val="28"/>
          <w:szCs w:val="28"/>
        </w:rPr>
        <w:t>РУСІНА</w:t>
      </w:r>
      <w:r w:rsidRPr="00691007">
        <w:rPr>
          <w:rFonts w:ascii="Times New Roman" w:hAnsi="Times New Roman" w:cs="Times New Roman"/>
          <w:sz w:val="28"/>
          <w:szCs w:val="28"/>
        </w:rPr>
        <w:t>, Київський національний університет технологій та дизайну, кандидат економічних наук, доцент</w:t>
      </w:r>
    </w:p>
    <w:p w14:paraId="01D02616" w14:textId="5B3B82AC" w:rsidR="00F92CE9" w:rsidRPr="00691007" w:rsidRDefault="00F92CE9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>«</w:t>
      </w:r>
      <w:r w:rsidR="002F44D1"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>Форми та методи організаційної роботи зі скаргами споживачів фінансових послуг в ЄС та Україні</w:t>
      </w:r>
      <w:r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>»</w:t>
      </w:r>
    </w:p>
    <w:p w14:paraId="13BFF748" w14:textId="34963BCF" w:rsidR="00F92CE9" w:rsidRPr="00691007" w:rsidRDefault="00F92CE9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9A502AC" w14:textId="1DEB582D" w:rsidR="002F44D1" w:rsidRPr="00691007" w:rsidRDefault="00EB6E7E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EB6E7E">
        <w:rPr>
          <w:rFonts w:ascii="Times New Roman" w:hAnsi="Times New Roman" w:cs="Times New Roman"/>
          <w:b/>
          <w:bCs/>
          <w:iCs/>
          <w:sz w:val="28"/>
          <w:szCs w:val="28"/>
        </w:rPr>
        <w:t>Валентина</w:t>
      </w:r>
      <w:r w:rsidRPr="00EB6E7E">
        <w:rPr>
          <w:rFonts w:ascii="Times New Roman" w:hAnsi="Times New Roman" w:cs="Times New Roman"/>
          <w:b/>
          <w:bCs/>
          <w:iCs/>
          <w:sz w:val="28"/>
          <w:szCs w:val="28"/>
        </w:rPr>
        <w:t xml:space="preserve"> ЛЕВЧЕНКО</w:t>
      </w:r>
      <w:r w:rsidR="002F44D1"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, </w:t>
      </w:r>
      <w:r w:rsidR="002F44D1" w:rsidRPr="00691007">
        <w:rPr>
          <w:rFonts w:ascii="Times New Roman" w:hAnsi="Times New Roman" w:cs="Times New Roman"/>
          <w:bCs/>
          <w:iCs/>
          <w:sz w:val="28"/>
          <w:szCs w:val="28"/>
        </w:rPr>
        <w:t>Київський національний університет технологій та дизайну, доктор економічних наук, професор</w:t>
      </w:r>
    </w:p>
    <w:p w14:paraId="044CE7B4" w14:textId="0C6B6592" w:rsidR="00F92CE9" w:rsidRPr="00691007" w:rsidRDefault="002F44D1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>«Захист прав споживачів послуг страхових компаній та ломбардів»</w:t>
      </w:r>
    </w:p>
    <w:p w14:paraId="1A25BB57" w14:textId="77777777" w:rsidR="002F44D1" w:rsidRPr="00691007" w:rsidRDefault="002F44D1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4AD87F1D" w14:textId="2DA35B5C" w:rsidR="0083467A" w:rsidRPr="00691007" w:rsidRDefault="00EB6E7E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91007">
        <w:rPr>
          <w:rFonts w:ascii="Times New Roman" w:hAnsi="Times New Roman" w:cs="Times New Roman"/>
          <w:b/>
          <w:sz w:val="28"/>
          <w:szCs w:val="28"/>
        </w:rPr>
        <w:t>Андрій</w:t>
      </w:r>
      <w:r w:rsidRPr="00691007">
        <w:rPr>
          <w:rFonts w:ascii="Times New Roman" w:hAnsi="Times New Roman" w:cs="Times New Roman"/>
          <w:b/>
          <w:sz w:val="28"/>
          <w:szCs w:val="28"/>
        </w:rPr>
        <w:t xml:space="preserve"> ЗОЛКОВЕР</w:t>
      </w:r>
      <w:r w:rsidR="0083467A" w:rsidRPr="00691007">
        <w:rPr>
          <w:rFonts w:ascii="Times New Roman" w:hAnsi="Times New Roman" w:cs="Times New Roman"/>
          <w:b/>
          <w:sz w:val="28"/>
          <w:szCs w:val="28"/>
        </w:rPr>
        <w:t>,</w:t>
      </w:r>
      <w:r w:rsidR="0083467A" w:rsidRPr="00691007">
        <w:rPr>
          <w:rFonts w:ascii="Times New Roman" w:hAnsi="Times New Roman" w:cs="Times New Roman"/>
          <w:sz w:val="28"/>
          <w:szCs w:val="28"/>
        </w:rPr>
        <w:t xml:space="preserve"> Київський національний університет технологій та дизайну, доктор економічних наук, доцент</w:t>
      </w:r>
    </w:p>
    <w:p w14:paraId="6FA2288B" w14:textId="123B9D30" w:rsidR="0083467A" w:rsidRPr="00691007" w:rsidRDefault="0083467A" w:rsidP="007A7DEA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>«</w:t>
      </w:r>
      <w:r w:rsidR="002F44D1"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>Банківське регулювання та банківський нагляд в контексті захисту прав споживачів фінансових послуг</w:t>
      </w:r>
      <w:r w:rsidRPr="00691007">
        <w:rPr>
          <w:rFonts w:ascii="Times New Roman" w:hAnsi="Times New Roman" w:cs="Times New Roman"/>
          <w:b/>
          <w:bCs/>
          <w:i/>
          <w:iCs/>
          <w:sz w:val="28"/>
          <w:szCs w:val="28"/>
        </w:rPr>
        <w:t>»</w:t>
      </w:r>
    </w:p>
    <w:sectPr w:rsidR="0083467A" w:rsidRPr="00691007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5A0858"/>
    <w:multiLevelType w:val="hybridMultilevel"/>
    <w:tmpl w:val="86387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jA2A7LMDAxMjZR0lIJTi4sz8/NACixqAYLpsfAsAAAA"/>
  </w:docVars>
  <w:rsids>
    <w:rsidRoot w:val="00DE2135"/>
    <w:rsid w:val="0000683A"/>
    <w:rsid w:val="00014FC7"/>
    <w:rsid w:val="00020E8F"/>
    <w:rsid w:val="00057C56"/>
    <w:rsid w:val="000851BC"/>
    <w:rsid w:val="001421F1"/>
    <w:rsid w:val="00191155"/>
    <w:rsid w:val="001D1155"/>
    <w:rsid w:val="001D2E24"/>
    <w:rsid w:val="002259B0"/>
    <w:rsid w:val="0028766E"/>
    <w:rsid w:val="002A73EF"/>
    <w:rsid w:val="002E2831"/>
    <w:rsid w:val="002F44D1"/>
    <w:rsid w:val="0033237D"/>
    <w:rsid w:val="00336ACC"/>
    <w:rsid w:val="00355725"/>
    <w:rsid w:val="00424B4D"/>
    <w:rsid w:val="004E7689"/>
    <w:rsid w:val="00510C5D"/>
    <w:rsid w:val="005342A3"/>
    <w:rsid w:val="00563CC2"/>
    <w:rsid w:val="00603C45"/>
    <w:rsid w:val="00625F2F"/>
    <w:rsid w:val="006364E8"/>
    <w:rsid w:val="00691007"/>
    <w:rsid w:val="0076079F"/>
    <w:rsid w:val="007A7DEA"/>
    <w:rsid w:val="007F4A2A"/>
    <w:rsid w:val="0083467A"/>
    <w:rsid w:val="00845B11"/>
    <w:rsid w:val="0089619A"/>
    <w:rsid w:val="008C7645"/>
    <w:rsid w:val="0090667F"/>
    <w:rsid w:val="009604CC"/>
    <w:rsid w:val="00981F1A"/>
    <w:rsid w:val="009B49D6"/>
    <w:rsid w:val="00A5249B"/>
    <w:rsid w:val="00A65E97"/>
    <w:rsid w:val="00AB489D"/>
    <w:rsid w:val="00B272C0"/>
    <w:rsid w:val="00B9454B"/>
    <w:rsid w:val="00BB4636"/>
    <w:rsid w:val="00BF7EC4"/>
    <w:rsid w:val="00D102BF"/>
    <w:rsid w:val="00D553DF"/>
    <w:rsid w:val="00DB0602"/>
    <w:rsid w:val="00DE2135"/>
    <w:rsid w:val="00E02309"/>
    <w:rsid w:val="00E40603"/>
    <w:rsid w:val="00E64801"/>
    <w:rsid w:val="00EB4082"/>
    <w:rsid w:val="00EB6E7E"/>
    <w:rsid w:val="00EF04CD"/>
    <w:rsid w:val="00F22D37"/>
    <w:rsid w:val="00F31952"/>
    <w:rsid w:val="00F92CE9"/>
    <w:rsid w:val="00FD1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942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22D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2A73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ojvnm2t">
    <w:name w:val="tojvnm2t"/>
    <w:basedOn w:val="a0"/>
    <w:rsid w:val="00DE2135"/>
  </w:style>
  <w:style w:type="paragraph" w:styleId="a3">
    <w:name w:val="List Paragraph"/>
    <w:basedOn w:val="a"/>
    <w:uiPriority w:val="34"/>
    <w:qFormat/>
    <w:rsid w:val="0000683A"/>
    <w:pPr>
      <w:ind w:left="720"/>
      <w:contextualSpacing/>
    </w:pPr>
  </w:style>
  <w:style w:type="character" w:customStyle="1" w:styleId="acopre">
    <w:name w:val="acopre"/>
    <w:basedOn w:val="a0"/>
    <w:rsid w:val="0000683A"/>
  </w:style>
  <w:style w:type="character" w:styleId="a4">
    <w:name w:val="Emphasis"/>
    <w:basedOn w:val="a0"/>
    <w:uiPriority w:val="20"/>
    <w:qFormat/>
    <w:rsid w:val="00057C56"/>
    <w:rPr>
      <w:i/>
      <w:iCs/>
    </w:rPr>
  </w:style>
  <w:style w:type="character" w:styleId="a5">
    <w:name w:val="Hyperlink"/>
    <w:basedOn w:val="a0"/>
    <w:uiPriority w:val="99"/>
    <w:unhideWhenUsed/>
    <w:rsid w:val="00F31952"/>
    <w:rPr>
      <w:color w:val="0000FF"/>
      <w:u w:val="single"/>
    </w:rPr>
  </w:style>
  <w:style w:type="character" w:customStyle="1" w:styleId="jlqj4b">
    <w:name w:val="jlqj4b"/>
    <w:basedOn w:val="a0"/>
    <w:rsid w:val="00F31952"/>
  </w:style>
  <w:style w:type="character" w:customStyle="1" w:styleId="20">
    <w:name w:val="Заголовок 2 Знак"/>
    <w:basedOn w:val="a0"/>
    <w:link w:val="2"/>
    <w:uiPriority w:val="9"/>
    <w:rsid w:val="002A73EF"/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customStyle="1" w:styleId="10">
    <w:name w:val="Заголовок 1 Знак"/>
    <w:basedOn w:val="a0"/>
    <w:link w:val="1"/>
    <w:uiPriority w:val="9"/>
    <w:rsid w:val="00F22D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">
    <w:name w:val="Unresolved Mention"/>
    <w:basedOn w:val="a0"/>
    <w:uiPriority w:val="99"/>
    <w:semiHidden/>
    <w:unhideWhenUsed/>
    <w:rsid w:val="00BF7EC4"/>
    <w:rPr>
      <w:color w:val="605E5C"/>
      <w:shd w:val="clear" w:color="auto" w:fill="E1DFDD"/>
    </w:rPr>
  </w:style>
  <w:style w:type="paragraph" w:styleId="a6">
    <w:name w:val="Balloon Text"/>
    <w:basedOn w:val="a"/>
    <w:link w:val="a7"/>
    <w:uiPriority w:val="99"/>
    <w:semiHidden/>
    <w:unhideWhenUsed/>
    <w:rsid w:val="00E406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E4060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22D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2A73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ojvnm2t">
    <w:name w:val="tojvnm2t"/>
    <w:basedOn w:val="a0"/>
    <w:rsid w:val="00DE2135"/>
  </w:style>
  <w:style w:type="paragraph" w:styleId="a3">
    <w:name w:val="List Paragraph"/>
    <w:basedOn w:val="a"/>
    <w:uiPriority w:val="34"/>
    <w:qFormat/>
    <w:rsid w:val="0000683A"/>
    <w:pPr>
      <w:ind w:left="720"/>
      <w:contextualSpacing/>
    </w:pPr>
  </w:style>
  <w:style w:type="character" w:customStyle="1" w:styleId="acopre">
    <w:name w:val="acopre"/>
    <w:basedOn w:val="a0"/>
    <w:rsid w:val="0000683A"/>
  </w:style>
  <w:style w:type="character" w:styleId="a4">
    <w:name w:val="Emphasis"/>
    <w:basedOn w:val="a0"/>
    <w:uiPriority w:val="20"/>
    <w:qFormat/>
    <w:rsid w:val="00057C56"/>
    <w:rPr>
      <w:i/>
      <w:iCs/>
    </w:rPr>
  </w:style>
  <w:style w:type="character" w:styleId="a5">
    <w:name w:val="Hyperlink"/>
    <w:basedOn w:val="a0"/>
    <w:uiPriority w:val="99"/>
    <w:unhideWhenUsed/>
    <w:rsid w:val="00F31952"/>
    <w:rPr>
      <w:color w:val="0000FF"/>
      <w:u w:val="single"/>
    </w:rPr>
  </w:style>
  <w:style w:type="character" w:customStyle="1" w:styleId="jlqj4b">
    <w:name w:val="jlqj4b"/>
    <w:basedOn w:val="a0"/>
    <w:rsid w:val="00F31952"/>
  </w:style>
  <w:style w:type="character" w:customStyle="1" w:styleId="20">
    <w:name w:val="Заголовок 2 Знак"/>
    <w:basedOn w:val="a0"/>
    <w:link w:val="2"/>
    <w:uiPriority w:val="9"/>
    <w:rsid w:val="002A73EF"/>
    <w:rPr>
      <w:rFonts w:ascii="Times New Roman" w:eastAsia="Times New Roman" w:hAnsi="Times New Roman" w:cs="Times New Roman"/>
      <w:b/>
      <w:bCs/>
      <w:sz w:val="36"/>
      <w:szCs w:val="36"/>
      <w:lang w:eastAsia="uk-UA"/>
    </w:rPr>
  </w:style>
  <w:style w:type="character" w:customStyle="1" w:styleId="10">
    <w:name w:val="Заголовок 1 Знак"/>
    <w:basedOn w:val="a0"/>
    <w:link w:val="1"/>
    <w:uiPriority w:val="9"/>
    <w:rsid w:val="00F22D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">
    <w:name w:val="Unresolved Mention"/>
    <w:basedOn w:val="a0"/>
    <w:uiPriority w:val="99"/>
    <w:semiHidden/>
    <w:unhideWhenUsed/>
    <w:rsid w:val="00BF7EC4"/>
    <w:rPr>
      <w:color w:val="605E5C"/>
      <w:shd w:val="clear" w:color="auto" w:fill="E1DFDD"/>
    </w:rPr>
  </w:style>
  <w:style w:type="paragraph" w:styleId="a6">
    <w:name w:val="Balloon Text"/>
    <w:basedOn w:val="a"/>
    <w:link w:val="a7"/>
    <w:uiPriority w:val="99"/>
    <w:semiHidden/>
    <w:unhideWhenUsed/>
    <w:rsid w:val="00E406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E4060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76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9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14</Words>
  <Characters>1149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Admin</cp:lastModifiedBy>
  <cp:revision>2</cp:revision>
  <dcterms:created xsi:type="dcterms:W3CDTF">2023-07-10T07:30:00Z</dcterms:created>
  <dcterms:modified xsi:type="dcterms:W3CDTF">2023-07-10T07:30:00Z</dcterms:modified>
</cp:coreProperties>
</file>